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A33B0B" w14:textId="77777777" w:rsidR="004B20A4" w:rsidRDefault="004B20A4" w:rsidP="004B20A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F53D5">
        <w:rPr>
          <w:sz w:val="24"/>
          <w:szCs w:val="24"/>
        </w:rPr>
        <w:t>DUST SENSOR (USING ADC): -</w:t>
      </w:r>
    </w:p>
    <w:p w14:paraId="761CD163" w14:textId="417C4461" w:rsidR="004B20A4" w:rsidRPr="00173071" w:rsidRDefault="004B20A4" w:rsidP="004B20A4">
      <w:pPr>
        <w:rPr>
          <w:sz w:val="24"/>
          <w:szCs w:val="24"/>
        </w:rPr>
      </w:pPr>
      <w:r>
        <w:rPr>
          <w:sz w:val="24"/>
          <w:szCs w:val="24"/>
        </w:rPr>
        <w:t xml:space="preserve">/*Author: </w:t>
      </w:r>
      <w:proofErr w:type="spellStart"/>
      <w:r>
        <w:rPr>
          <w:sz w:val="24"/>
          <w:szCs w:val="24"/>
        </w:rPr>
        <w:t>Sahan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dagopan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Sanika</w:t>
      </w:r>
      <w:proofErr w:type="spellEnd"/>
      <w:r>
        <w:rPr>
          <w:sz w:val="24"/>
          <w:szCs w:val="24"/>
        </w:rPr>
        <w:t xml:space="preserve"> Dongre</w:t>
      </w:r>
      <w:bookmarkStart w:id="0" w:name="_GoBack"/>
      <w:bookmarkEnd w:id="0"/>
      <w:r>
        <w:rPr>
          <w:sz w:val="24"/>
          <w:szCs w:val="24"/>
        </w:rPr>
        <w:t>*/</w:t>
      </w:r>
    </w:p>
    <w:p w14:paraId="4A99AC3D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  <w:r>
        <w:rPr>
          <w:sz w:val="24"/>
          <w:szCs w:val="24"/>
        </w:rPr>
        <w:t xml:space="preserve"> </w:t>
      </w:r>
    </w:p>
    <w:p w14:paraId="047181F2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em_device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</w:p>
    <w:p w14:paraId="1192D5F7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em_chip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</w:p>
    <w:p w14:paraId="49272F49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7F4DD317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hal-config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</w:p>
    <w:p w14:paraId="67A815CF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em_letimer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</w:p>
    <w:p w14:paraId="36599B2A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em_timer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</w:p>
    <w:p w14:paraId="26A2627E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em_cmu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</w:p>
    <w:p w14:paraId="3EA93325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em_gpio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</w:p>
    <w:p w14:paraId="7C1BF532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em_emu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</w:p>
    <w:p w14:paraId="579A6870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em_core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</w:p>
    <w:p w14:paraId="59A57278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em_acmp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</w:p>
    <w:p w14:paraId="3B254102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em_adc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</w:p>
    <w:p w14:paraId="1F3BB448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07FFDBB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&lt;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stdint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&gt;</w:t>
      </w:r>
    </w:p>
    <w:p w14:paraId="5935C506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&lt;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stdbool.h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&gt;</w:t>
      </w:r>
    </w:p>
    <w:p w14:paraId="7ED46C10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642AFCD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00"/>
          <w:sz w:val="20"/>
          <w:szCs w:val="20"/>
        </w:rPr>
        <w:t>SleepMod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{</w:t>
      </w:r>
      <w:proofErr w:type="gramEnd"/>
    </w:p>
    <w:p w14:paraId="375F2D68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5032"/>
          <w:sz w:val="20"/>
          <w:szCs w:val="20"/>
        </w:rPr>
        <w:t>EMU_DCDCInit_TypeDe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cdcIn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EMU_DCDCINIT_DEFAULT;</w:t>
      </w:r>
    </w:p>
    <w:p w14:paraId="595DB1C4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b/>
          <w:bCs/>
          <w:color w:val="642880"/>
          <w:sz w:val="20"/>
          <w:szCs w:val="20"/>
        </w:rPr>
        <w:t>EMU_DCDCIn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&amp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cdcIn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A7994E0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642880"/>
          <w:sz w:val="20"/>
          <w:szCs w:val="20"/>
        </w:rPr>
        <w:t>EMU_EnterEM2</w:t>
      </w:r>
      <w:r>
        <w:rPr>
          <w:rFonts w:ascii="Courier New" w:hAnsi="Courier New" w:cs="Courier New"/>
          <w:color w:val="000000"/>
          <w:sz w:val="20"/>
          <w:szCs w:val="20"/>
        </w:rPr>
        <w:t>(true);</w:t>
      </w:r>
    </w:p>
    <w:p w14:paraId="25514C10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3ADFD0DD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75C79F7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00"/>
          <w:sz w:val="20"/>
          <w:szCs w:val="20"/>
        </w:rPr>
        <w:t>sleep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1BFBDBD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63DEE0A9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sleep_block_coun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[0] &gt; 0) {</w:t>
      </w:r>
    </w:p>
    <w:p w14:paraId="785DADE6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 Blocked everything below EM0, so just return</w:t>
      </w:r>
    </w:p>
    <w:p w14:paraId="3CE55015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443E1576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sleep_block_coun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[1] &gt; 0) {</w:t>
      </w:r>
    </w:p>
    <w:p w14:paraId="1CCA35EC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EMU_EnterEM1();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 Blocked everything below EM1, enter EM1</w:t>
      </w:r>
    </w:p>
    <w:p w14:paraId="14836159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0F3A592B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sleep_block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coun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] &gt; 0) {</w:t>
      </w:r>
    </w:p>
    <w:p w14:paraId="4C7B8530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642880"/>
          <w:sz w:val="20"/>
          <w:szCs w:val="20"/>
        </w:rPr>
        <w:t>EMU_EnterEM2</w:t>
      </w:r>
      <w:r>
        <w:rPr>
          <w:rFonts w:ascii="Courier New" w:hAnsi="Courier New" w:cs="Courier New"/>
          <w:color w:val="000000"/>
          <w:sz w:val="20"/>
          <w:szCs w:val="20"/>
        </w:rPr>
        <w:t>(true);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 Blocked everything below EM2, enter EM2</w:t>
      </w:r>
    </w:p>
    <w:p w14:paraId="39B14F9D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62481752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sleep_block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coun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3] &gt; 0) {</w:t>
      </w:r>
    </w:p>
    <w:p w14:paraId="02B3841A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642880"/>
          <w:sz w:val="20"/>
          <w:szCs w:val="20"/>
        </w:rPr>
        <w:t>EMU_EnterEM3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(true);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 Blocked everything below EM3, enter EM3</w:t>
      </w:r>
    </w:p>
    <w:p w14:paraId="3BDF8EB8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0A73084F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A12728C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30C15960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b/>
          <w:bCs/>
          <w:color w:val="000000"/>
          <w:sz w:val="20"/>
          <w:szCs w:val="20"/>
        </w:rPr>
        <w:t>blockSleepMod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5032"/>
          <w:sz w:val="20"/>
          <w:szCs w:val="20"/>
        </w:rPr>
        <w:t>uint32_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inimumMod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48E7CBD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69540F5D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 xml:space="preserve">//instead of </w:t>
      </w:r>
      <w:proofErr w:type="spellStart"/>
      <w:r>
        <w:rPr>
          <w:rFonts w:ascii="Courier New" w:hAnsi="Courier New" w:cs="Courier New"/>
          <w:color w:val="3F7F5F"/>
          <w:sz w:val="20"/>
          <w:szCs w:val="20"/>
        </w:rPr>
        <w:t>INT_Disable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;</w:t>
      </w:r>
    </w:p>
    <w:p w14:paraId="58DE3F2C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CORE_DECLARE_IRQ_STATE;</w:t>
      </w:r>
    </w:p>
    <w:p w14:paraId="612A5366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CORE_ENTER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TOMIC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FCE56C8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sleep_block_coun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inimumMod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++;</w:t>
      </w:r>
    </w:p>
    <w:p w14:paraId="19E4119F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CORE_EXI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TOMIC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D84C7DE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 xml:space="preserve">//instead of </w:t>
      </w:r>
      <w:proofErr w:type="spellStart"/>
      <w:r>
        <w:rPr>
          <w:rFonts w:ascii="Courier New" w:hAnsi="Courier New" w:cs="Courier New"/>
          <w:color w:val="3F7F5F"/>
          <w:sz w:val="20"/>
          <w:szCs w:val="20"/>
        </w:rPr>
        <w:t>INT_Enable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;</w:t>
      </w:r>
    </w:p>
    <w:p w14:paraId="49F477F3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42AA791F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lastRenderedPageBreak/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b/>
          <w:bCs/>
          <w:color w:val="000000"/>
          <w:sz w:val="20"/>
          <w:szCs w:val="20"/>
        </w:rPr>
        <w:t>unblockSleepMod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5032"/>
          <w:sz w:val="20"/>
          <w:szCs w:val="20"/>
        </w:rPr>
        <w:t>uint32_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inimumMod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0F57DEB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4EC6A2E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7CB216F6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 xml:space="preserve">//instead of </w:t>
      </w:r>
      <w:proofErr w:type="spellStart"/>
      <w:r>
        <w:rPr>
          <w:rFonts w:ascii="Courier New" w:hAnsi="Courier New" w:cs="Courier New"/>
          <w:color w:val="3F7F5F"/>
          <w:sz w:val="20"/>
          <w:szCs w:val="20"/>
        </w:rPr>
        <w:t>INT_</w:t>
      </w:r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Disable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3F7F5F"/>
          <w:sz w:val="20"/>
          <w:szCs w:val="20"/>
        </w:rPr>
        <w:t>);</w:t>
      </w:r>
    </w:p>
    <w:p w14:paraId="5727DAAB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CORE_DECLARE_IRQ_STATE;</w:t>
      </w:r>
    </w:p>
    <w:p w14:paraId="2EFCC357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CORE_ENTER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TOMIC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1DEA5B1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sleep_block_coun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inimumMod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&gt;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){</w:t>
      </w:r>
      <w:proofErr w:type="gramEnd"/>
    </w:p>
    <w:p w14:paraId="45873CE9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sleep_block_count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inimumMod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--;</w:t>
      </w:r>
    </w:p>
    <w:p w14:paraId="703886AA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439327A9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CORE_EXI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TOMIC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F655AA1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 xml:space="preserve">//instead of </w:t>
      </w:r>
      <w:proofErr w:type="spellStart"/>
      <w:r>
        <w:rPr>
          <w:rFonts w:ascii="Courier New" w:hAnsi="Courier New" w:cs="Courier New"/>
          <w:color w:val="3F7F5F"/>
          <w:sz w:val="20"/>
          <w:szCs w:val="20"/>
        </w:rPr>
        <w:t>INT_</w:t>
      </w:r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Enable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3F7F5F"/>
          <w:sz w:val="20"/>
          <w:szCs w:val="20"/>
        </w:rPr>
        <w:t>);</w:t>
      </w:r>
    </w:p>
    <w:p w14:paraId="6E52C354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781C5CA2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731A9B13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EBC1B37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00"/>
          <w:sz w:val="20"/>
          <w:szCs w:val="20"/>
        </w:rPr>
        <w:t>ADC0_IRQHandler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16CFBCC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7D04B3BF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5032"/>
          <w:sz w:val="20"/>
          <w:szCs w:val="20"/>
        </w:rPr>
        <w:t>uint32_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lag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DC_IntGe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DC0);</w:t>
      </w:r>
    </w:p>
    <w:p w14:paraId="3870A34B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CORE_ATOMIC_IRQ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ISABL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435464B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*Clear the interrupting flags*/</w:t>
      </w:r>
    </w:p>
    <w:p w14:paraId="1AD6811E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DC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ntCle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ADC0, Flag);</w:t>
      </w:r>
    </w:p>
    <w:p w14:paraId="32241585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CORE_ATOMIC_IRQ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NABL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D5A5CF2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7EAC6A48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776391A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00"/>
          <w:sz w:val="20"/>
          <w:szCs w:val="20"/>
        </w:rPr>
        <w:t>adc_Setu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{</w:t>
      </w:r>
      <w:proofErr w:type="gramEnd"/>
    </w:p>
    <w:p w14:paraId="4D79787B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</w:t>
      </w:r>
      <w:proofErr w:type="spellStart"/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SleepMode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3F7F5F"/>
          <w:sz w:val="20"/>
          <w:szCs w:val="20"/>
        </w:rPr>
        <w:t>);</w:t>
      </w:r>
    </w:p>
    <w:p w14:paraId="480FDEF3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VIC_DisableIR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ADC0_IRQn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3E8E912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5032"/>
          <w:sz w:val="20"/>
          <w:szCs w:val="20"/>
        </w:rPr>
        <w:t>uint8_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imeBase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b/>
          <w:bCs/>
          <w:color w:val="642880"/>
          <w:sz w:val="20"/>
          <w:szCs w:val="20"/>
        </w:rPr>
        <w:t>ADC_TimebaseCal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b/>
          <w:bCs/>
          <w:color w:val="642880"/>
          <w:sz w:val="20"/>
          <w:szCs w:val="20"/>
        </w:rPr>
        <w:t>CMU_ClockFreqGe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cmuClock_HFP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39421462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5032"/>
          <w:sz w:val="20"/>
          <w:szCs w:val="20"/>
        </w:rPr>
        <w:t>ADC_Init_TypeDe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nitadc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={</w:t>
      </w:r>
      <w:proofErr w:type="gramEnd"/>
    </w:p>
    <w:p w14:paraId="3714B9F6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.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vsRateSe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= 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adcOvsRateSel2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</w:t>
      </w:r>
      <w:proofErr w:type="spellStart"/>
      <w:r>
        <w:rPr>
          <w:rFonts w:ascii="Courier New" w:hAnsi="Courier New" w:cs="Courier New"/>
          <w:color w:val="3F7F5F"/>
          <w:sz w:val="20"/>
          <w:szCs w:val="20"/>
        </w:rPr>
        <w:t>ADC_OvsRateSel_TypeDef</w:t>
      </w:r>
      <w:proofErr w:type="spellEnd"/>
    </w:p>
    <w:p w14:paraId="312EDB59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.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warmUpMode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= </w:t>
      </w:r>
      <w:proofErr w:type="spell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adcWarmupKeepADCWar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</w:t>
      </w:r>
      <w:proofErr w:type="spellStart"/>
      <w:r>
        <w:rPr>
          <w:rFonts w:ascii="Courier New" w:hAnsi="Courier New" w:cs="Courier New"/>
          <w:color w:val="3F7F5F"/>
          <w:sz w:val="20"/>
          <w:szCs w:val="20"/>
        </w:rPr>
        <w:t>ADC_Warmup_TypeDef</w:t>
      </w:r>
      <w:proofErr w:type="spellEnd"/>
    </w:p>
    <w:p w14:paraId="6DA1BC06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.em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ClockConfig                 = 0,</w:t>
      </w:r>
    </w:p>
    <w:p w14:paraId="70B71216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.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imebase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imeBaseValu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uint8_t</w:t>
      </w:r>
    </w:p>
    <w:p w14:paraId="3A3DC303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.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escale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>= 54,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calculated for</w:t>
      </w:r>
    </w:p>
    <w:p w14:paraId="6E6F2F04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.tailgat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>= 0</w:t>
      </w:r>
    </w:p>
    <w:p w14:paraId="3A6B9FFE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;</w:t>
      </w:r>
    </w:p>
    <w:p w14:paraId="4DE5B0B5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5032"/>
          <w:sz w:val="20"/>
          <w:szCs w:val="20"/>
        </w:rPr>
        <w:t>ADC_InitScan_TypeDe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canin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DC_INITSCAN_DEFAULT;</w:t>
      </w:r>
    </w:p>
    <w:p w14:paraId="7FB8FCFF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b/>
          <w:bCs/>
          <w:color w:val="642880"/>
          <w:sz w:val="20"/>
          <w:szCs w:val="20"/>
        </w:rPr>
        <w:t>ADC_In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DC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,&amp;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initadc);</w:t>
      </w:r>
    </w:p>
    <w:p w14:paraId="76CEBC64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b/>
          <w:bCs/>
          <w:color w:val="642880"/>
          <w:sz w:val="20"/>
          <w:szCs w:val="20"/>
        </w:rPr>
        <w:t>ADC_InitSca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DC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,&amp;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scaninit);</w:t>
      </w:r>
    </w:p>
    <w:p w14:paraId="741E4EF9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ADC0-&gt;CMD= ADC_CMD_SCANSTART;</w:t>
      </w:r>
    </w:p>
    <w:p w14:paraId="49C89008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ADC0-&gt;</w:t>
      </w:r>
      <w:r>
        <w:rPr>
          <w:rFonts w:ascii="Courier New" w:hAnsi="Courier New" w:cs="Courier New"/>
          <w:color w:val="0000C0"/>
          <w:sz w:val="20"/>
          <w:szCs w:val="20"/>
        </w:rPr>
        <w:t>SCANCTR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|= ADC_SCANCTRL_CMPEN || ADC_SCANCTRL_AT_DEFAULT || ADC_SCANCTRL_REF_DEFAULT;</w:t>
      </w:r>
    </w:p>
    <w:p w14:paraId="2E4A5A33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ADC0-&gt;</w:t>
      </w:r>
      <w:r>
        <w:rPr>
          <w:rFonts w:ascii="Courier New" w:hAnsi="Courier New" w:cs="Courier New"/>
          <w:color w:val="0000C0"/>
          <w:sz w:val="20"/>
          <w:szCs w:val="20"/>
        </w:rPr>
        <w:t>SCANCTRLX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|= _ADC_SCANCTRLX_VREFSEL_VDDXWATT || ADC_SCANCTRLX_VREFATTFIX;</w:t>
      </w:r>
    </w:p>
    <w:p w14:paraId="75732174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ADC0-&gt;</w:t>
      </w:r>
      <w:r>
        <w:rPr>
          <w:rFonts w:ascii="Courier New" w:hAnsi="Courier New" w:cs="Courier New"/>
          <w:color w:val="0000C0"/>
          <w:sz w:val="20"/>
          <w:szCs w:val="20"/>
        </w:rPr>
        <w:t>SCANMASK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|= _ADC_SCANMASK_SCANINPUTEN_INPUT0|_ADC_SCANMASK_SCANINPUTEN_INPUT2;</w:t>
      </w:r>
    </w:p>
    <w:p w14:paraId="5CD7518E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ADC0-&gt;</w:t>
      </w:r>
      <w:r>
        <w:rPr>
          <w:rFonts w:ascii="Courier New" w:hAnsi="Courier New" w:cs="Courier New"/>
          <w:color w:val="0000C0"/>
          <w:sz w:val="20"/>
          <w:szCs w:val="20"/>
        </w:rPr>
        <w:t>SCANINPUTSE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=  _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ADC_SCANINPUTSEL_INPUT0TO7SEL_APORT1CH0TO7|_ADC_SCANINPUTSEL_INPUT0TO7SEL_APORT2CH0TO7;</w:t>
      </w:r>
    </w:p>
    <w:p w14:paraId="4B609C83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DC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ntEna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ADC0, ADC_IEN_SCANCMP );</w:t>
      </w:r>
    </w:p>
    <w:p w14:paraId="546124F5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VIC_ClearPendingIR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ADC0_IRQn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DD39CE7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VIC_EnableIR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ADC0_IRQn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A3711DA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DC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ADC0, </w:t>
      </w:r>
      <w:proofErr w:type="spell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adcStartSca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DB49A0F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486FE54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39D79DEE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00"/>
          <w:sz w:val="20"/>
          <w:szCs w:val="20"/>
        </w:rPr>
        <w:t>adc_</w:t>
      </w:r>
      <w:proofErr w:type="gramStart"/>
      <w:r>
        <w:rPr>
          <w:rFonts w:ascii="Courier New" w:hAnsi="Courier New" w:cs="Courier New"/>
          <w:b/>
          <w:bCs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{</w:t>
      </w:r>
    </w:p>
    <w:p w14:paraId="1FD27CE5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5032"/>
          <w:sz w:val="20"/>
          <w:szCs w:val="20"/>
        </w:rPr>
        <w:t>uint32_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DC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90E10F7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ADC0-&gt;</w:t>
      </w:r>
      <w:r>
        <w:rPr>
          <w:rFonts w:ascii="Courier New" w:hAnsi="Courier New" w:cs="Courier New"/>
          <w:color w:val="0000C0"/>
          <w:sz w:val="20"/>
          <w:szCs w:val="20"/>
        </w:rPr>
        <w:t>SCANFIFOCLEA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|=ADC_SCANFIFOCLEAR_SCANFIFOCLEAR;</w:t>
      </w:r>
    </w:p>
    <w:p w14:paraId="5BADC146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DC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DC_DataScanGe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DC0);</w:t>
      </w:r>
    </w:p>
    <w:p w14:paraId="33DC89B3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2E9B67C1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000000"/>
          <w:sz w:val="20"/>
          <w:szCs w:val="20"/>
        </w:rPr>
        <w:t>main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AE814C8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547202F0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3F7F5F"/>
          <w:sz w:val="20"/>
          <w:szCs w:val="20"/>
        </w:rPr>
        <w:t xml:space="preserve">/* Chip </w:t>
      </w:r>
      <w:r>
        <w:rPr>
          <w:rFonts w:ascii="Courier New" w:hAnsi="Courier New" w:cs="Courier New"/>
          <w:color w:val="3F7F5F"/>
          <w:sz w:val="20"/>
          <w:szCs w:val="20"/>
          <w:u w:val="single"/>
        </w:rPr>
        <w:t>errata</w:t>
      </w:r>
      <w:r>
        <w:rPr>
          <w:rFonts w:ascii="Courier New" w:hAnsi="Courier New" w:cs="Courier New"/>
          <w:color w:val="3F7F5F"/>
          <w:sz w:val="20"/>
          <w:szCs w:val="20"/>
        </w:rPr>
        <w:t xml:space="preserve"> */</w:t>
      </w:r>
    </w:p>
    <w:p w14:paraId="34E79990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HIP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ni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3FB0420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3F7F5F"/>
          <w:sz w:val="20"/>
          <w:szCs w:val="20"/>
        </w:rPr>
        <w:t>/*To set in EM2*/</w:t>
      </w:r>
    </w:p>
    <w:p w14:paraId="3FDA1F29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3F7F5F"/>
          <w:sz w:val="20"/>
          <w:szCs w:val="20"/>
        </w:rPr>
        <w:t>//Low Noise initialization</w:t>
      </w:r>
    </w:p>
    <w:p w14:paraId="2DEA3213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C8FD600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3F7F5F"/>
          <w:sz w:val="20"/>
          <w:szCs w:val="20"/>
        </w:rPr>
        <w:t>/*Start ADC setup*/</w:t>
      </w:r>
    </w:p>
    <w:p w14:paraId="05118257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dc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etu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BC1E9E6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dc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936C910" w14:textId="77777777" w:rsidR="004B20A4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5CC409B" w14:textId="77777777" w:rsidR="004B20A4" w:rsidRPr="00900ABC" w:rsidRDefault="004B20A4" w:rsidP="004B20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727DF906" w14:textId="77777777" w:rsidR="00BE0201" w:rsidRDefault="004B20A4"/>
    <w:sectPr w:rsidR="00BE02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CA5837"/>
    <w:multiLevelType w:val="hybridMultilevel"/>
    <w:tmpl w:val="AA5651AE"/>
    <w:lvl w:ilvl="0" w:tplc="C8201E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wMjSyNDYysbQ0NDZQ0lEKTi0uzszPAykwrAUAHhTD4ywAAAA="/>
  </w:docVars>
  <w:rsids>
    <w:rsidRoot w:val="004B20A4"/>
    <w:rsid w:val="001770E1"/>
    <w:rsid w:val="004B20A4"/>
    <w:rsid w:val="0076314A"/>
    <w:rsid w:val="008D3897"/>
    <w:rsid w:val="00D2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C4AF0"/>
  <w15:chartTrackingRefBased/>
  <w15:docId w15:val="{6F8F414C-7721-4322-B7B4-8B742520B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20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20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9</Words>
  <Characters>2564</Characters>
  <Application>Microsoft Office Word</Application>
  <DocSecurity>0</DocSecurity>
  <Lines>21</Lines>
  <Paragraphs>6</Paragraphs>
  <ScaleCrop>false</ScaleCrop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r</dc:creator>
  <cp:keywords/>
  <dc:description/>
  <cp:lastModifiedBy>dongr</cp:lastModifiedBy>
  <cp:revision>1</cp:revision>
  <dcterms:created xsi:type="dcterms:W3CDTF">2018-05-15T01:28:00Z</dcterms:created>
  <dcterms:modified xsi:type="dcterms:W3CDTF">2018-05-15T01:28:00Z</dcterms:modified>
</cp:coreProperties>
</file>